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Managed Disks</w:t>
      </w:r>
      <w:r>
        <w:t xml:space="preserve"> </w:t>
      </w:r>
      <w:r>
        <w:t xml:space="preserve">are high-performance, durable block storage designed for use with</w:t>
      </w:r>
      <w:r>
        <w:t xml:space="preserve"> </w:t>
      </w:r>
      <w:r>
        <w:rPr>
          <w:b/>
          <w:bCs/>
        </w:rPr>
        <w:t xml:space="preserve">Azure Virtual Machin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zure VMware Solu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y offer four disk storage option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ltra Disk Storag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emium SS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andard SSD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andard HD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Azure Managed Dis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icing - Managed Disks</w:t>
        </w:r>
      </w:hyperlink>
      <w:r>
        <w:t xml:space="preserve">: Explore pricing details, compare different disk storage options, and understand redundancy levels and snapshot op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lect a disk type for Azure IaaS VMs</w:t>
        </w:r>
      </w:hyperlink>
      <w:r>
        <w:t xml:space="preserve">: Learn about the five disk types for Azure VMs, including Ultra, Premium SSD v2, Premium SSD, Standard SSD, and Standard HDD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zure Disk Storage overview</w:t>
        </w:r>
      </w:hyperlink>
      <w:r>
        <w:t xml:space="preserve">: Understand how to use managed disks, their high durability, availability, scalability, and integration with other Azure fea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.Compute/disks - Bicep, ARM template &amp; Terraform AzAPI reference</w:t>
        </w:r>
      </w:hyperlink>
      <w:r>
        <w:t xml:space="preserve">: Dive into the syntax and properties for deploying Azure managed disks using Azure Resource Manager templat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se Azure Storage Explorer to manage Azure managed disks</w:t>
        </w:r>
      </w:hyperlink>
      <w:r>
        <w:t xml:space="preserve">: Discover how to manage managed disks using Azure Storage Explorer, a free tool for Azure resource management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zure Managed Dis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zure.microsoft.com/en-us/pricing/details/managed-disks/" TargetMode="External" /><Relationship Type="http://schemas.openxmlformats.org/officeDocument/2006/relationships/hyperlink" Id="rId23" Target="https://learn.microsoft.com/en-us/azure/templates/microsoft.compute/disks" TargetMode="External" /><Relationship Type="http://schemas.openxmlformats.org/officeDocument/2006/relationships/hyperlink" Id="rId21" Target="https://learn.microsoft.com/en-us/azure/virtual-machines/disks-types" TargetMode="External" /><Relationship Type="http://schemas.openxmlformats.org/officeDocument/2006/relationships/hyperlink" Id="rId24" Target="https://learn.microsoft.com/en-us/azure/virtual-machines/disks-use-storage-explorer-managed-disks" TargetMode="External" /><Relationship Type="http://schemas.openxmlformats.org/officeDocument/2006/relationships/hyperlink" Id="rId22" Target="https://learn.microsoft.com/en-us/azure/virtual-machines/managed-disks-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zure.microsoft.com/en-us/pricing/details/managed-disks/" TargetMode="External" /><Relationship Type="http://schemas.openxmlformats.org/officeDocument/2006/relationships/hyperlink" Id="rId23" Target="https://learn.microsoft.com/en-us/azure/templates/microsoft.compute/disks" TargetMode="External" /><Relationship Type="http://schemas.openxmlformats.org/officeDocument/2006/relationships/hyperlink" Id="rId21" Target="https://learn.microsoft.com/en-us/azure/virtual-machines/disks-types" TargetMode="External" /><Relationship Type="http://schemas.openxmlformats.org/officeDocument/2006/relationships/hyperlink" Id="rId24" Target="https://learn.microsoft.com/en-us/azure/virtual-machines/disks-use-storage-explorer-managed-disks" TargetMode="External" /><Relationship Type="http://schemas.openxmlformats.org/officeDocument/2006/relationships/hyperlink" Id="rId22" Target="https://learn.microsoft.com/en-us/azure/virtual-machines/managed-disks-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8Z</dcterms:created>
  <dcterms:modified xsi:type="dcterms:W3CDTF">2024-03-23T04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